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6"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8"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7"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7"/>
    <w:bookmarkEnd w:id="268"/>
    <w:bookmarkStart w:id="273"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0"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9">
        <w:r>
          <w:rPr>
            <w:rStyle w:val="Hyperlink"/>
          </w:rPr>
          <w:t xml:space="preserve">KI-Anwendungsfelder</w:t>
        </w:r>
      </w:hyperlink>
      <w:r>
        <w:t xml:space="preserve">. Schaue Dir diese in Ruhe an und überlege Dir, welche Anwendungsfelder sich für Deinen Arbeitsplatz / Dein Projekt ergeben.</w:t>
      </w:r>
    </w:p>
    <w:bookmarkEnd w:id="270"/>
    <w:bookmarkStart w:id="271"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1"/>
    <w:bookmarkStart w:id="272"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2"/>
    <w:bookmarkEnd w:id="273"/>
    <w:bookmarkStart w:id="277"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4">
        <w:r>
          <w:rPr>
            <w:rStyle w:val="Hyperlink"/>
          </w:rPr>
          <w:t xml:space="preserve">Blogpost Begriffserklärung &amp; Definition</w:t>
        </w:r>
      </w:hyperlink>
    </w:p>
    <w:bookmarkStart w:id="275"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5"/>
    <w:bookmarkStart w:id="276"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6"/>
    <w:bookmarkEnd w:id="277"/>
    <w:bookmarkStart w:id="282"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8">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0"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0"/>
    <w:bookmarkStart w:id="281"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1"/>
    <w:bookmarkEnd w:id="282"/>
    <w:bookmarkStart w:id="285"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3"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3"/>
    <w:bookmarkStart w:id="284"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4"/>
    <w:bookmarkEnd w:id="285"/>
    <w:bookmarkEnd w:id="286"/>
    <w:bookmarkStart w:id="290" w:name="anhang"/>
    <w:p>
      <w:pPr>
        <w:pStyle w:val="Heading1"/>
      </w:pPr>
      <w:r>
        <w:rPr>
          <w:rStyle w:val="SectionNumber"/>
        </w:rPr>
        <w:t xml:space="preserve">4</w:t>
      </w:r>
      <w:r>
        <w:tab/>
      </w:r>
      <w:r>
        <w:t xml:space="preserve">Anhang</w:t>
      </w:r>
    </w:p>
    <w:bookmarkStart w:id="28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7"/>
    <w:bookmarkStart w:id="28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8"/>
    <w:bookmarkStart w:id="28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8"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9"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4"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8" Target="1-4-machine-vs-human-learning.md" TargetMode="External" /><Relationship Type="http://schemas.openxmlformats.org/officeDocument/2006/relationships/hyperlink" Id="rId269"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9"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4"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3:26:58Z</dcterms:created>
  <dcterms:modified xsi:type="dcterms:W3CDTF">2024-02-09T13: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